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UX/UI Designer based in Colombo, Sri Lanka, with a passion for crafting intuitive digital experiences that align with user needs and business goals. With [X years] of experience in the field, I specialize in designing visually appealing interfaces while ensuring seamless usability. My work has been shaped by the dynamic tech landscape of Sri Lanka Colombo, where I have collaborated with local startups, international organizations, and innovative teams to deliver impactful design solutions. As a UX UI Designer in Sri Lanka Colombo, I am committed to staying ahead of industry trends and leveraging technology to create user-centered designs that resonate with diverse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iCs/>
          <w:i/>
        </w:rPr>
        <w:t xml:space="preserve">[Company Name], Colombo, Sri Lank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wireframes, prototypes, and high-fidelity interfaces for web and mobile applications, focusing on user-centric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developers, product managers, and stakeholders in Sri Lanka Colombo to ensure alignment with business objective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identify pain points and refine design concepts for local markets in Sri Lanka Colombo.</w:t>
      </w:r>
    </w:p>
    <w:p>
      <w:pPr>
        <w:numPr>
          <w:ilvl w:val="0"/>
          <w:numId w:val="1001"/>
        </w:numPr>
        <w:pStyle w:val="Compact"/>
      </w:pPr>
      <w:r>
        <w:t xml:space="preserve">Optimized existing interfaces by analyzing user behavior data, resulting in a 30% increase in user engagement on key platforms.</w:t>
      </w:r>
    </w:p>
    <w:p>
      <w:pPr>
        <w:numPr>
          <w:ilvl w:val="0"/>
          <w:numId w:val="1001"/>
        </w:numPr>
        <w:pStyle w:val="Compact"/>
      </w:pPr>
      <w:r>
        <w:t xml:space="preserve">Created reusable design systems and components, improving consistency and efficiency across projects in the Sri Lanka Colombo tech ecosystem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[Freelance Portfolio], Colombo, Sri Lank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clients across various industries, including fintech, e-commerce, and healthcare in Sri Lanka Colombo.</w:t>
      </w:r>
    </w:p>
    <w:p>
      <w:pPr>
        <w:numPr>
          <w:ilvl w:val="0"/>
          <w:numId w:val="1002"/>
        </w:numPr>
        <w:pStyle w:val="Compact"/>
      </w:pPr>
      <w:r>
        <w:t xml:space="preserve">Translated client requirements into visually appealing and functional designs that met both user needs and business goal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in the Sri Lanka Colombo community to enhance their skills in UX/UI best practices.</w:t>
      </w:r>
    </w:p>
    <w:p>
      <w:pPr>
        <w:numPr>
          <w:ilvl w:val="0"/>
          <w:numId w:val="1002"/>
        </w:numPr>
        <w:pStyle w:val="Compact"/>
      </w:pPr>
      <w:r>
        <w:t xml:space="preserve">Delivered projects on time, maintaining high standards of quality while adapting to tight deadlines.</w:t>
      </w:r>
    </w:p>
    <w:bookmarkEnd w:id="23"/>
    <w:bookmarkStart w:id="24" w:name="internship-ux-designer"/>
    <w:p>
      <w:pPr>
        <w:pStyle w:val="Heading3"/>
      </w:pPr>
      <w:r>
        <w:t xml:space="preserve">Internship: UX Designer</w:t>
      </w:r>
    </w:p>
    <w:p>
      <w:pPr>
        <w:pStyle w:val="FirstParagraph"/>
      </w:pPr>
      <w:r>
        <w:rPr>
          <w:iCs/>
          <w:i/>
        </w:rPr>
        <w:t xml:space="preserve">[Company Name], Colombo, Sri Lank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user journey maps and personas to better understand target audiences in Sri Lanka Colombo.</w:t>
      </w:r>
    </w:p>
    <w:p>
      <w:pPr>
        <w:numPr>
          <w:ilvl w:val="0"/>
          <w:numId w:val="1003"/>
        </w:numPr>
        <w:pStyle w:val="Compact"/>
      </w:pPr>
      <w:r>
        <w:t xml:space="preserve">Participated in design sprints, contributing to the creation of interactive prototypes for mobile applica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design tools such as Figma, Sketch, and Adobe XD while working on real-world projects in the Sri Lanka Colombo marke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Design (UX/UI Focus)</w:t>
      </w:r>
    </w:p>
    <w:p>
      <w:pPr>
        <w:pStyle w:val="BodyText"/>
      </w:pPr>
      <w:r>
        <w:rPr>
          <w:iCs/>
          <w:i/>
        </w:rPr>
        <w:t xml:space="preserve">[University Name], Colombo, Sri Lank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urses included human-computer interaction, visual design principles, and user research methodologies.</w:t>
      </w:r>
    </w:p>
    <w:p>
      <w:pPr>
        <w:numPr>
          <w:ilvl w:val="0"/>
          <w:numId w:val="1004"/>
        </w:numPr>
        <w:pStyle w:val="Compact"/>
      </w:pPr>
      <w:r>
        <w:t xml:space="preserve">Graduated with honors, demonstrating a strong foundation in UX/UI design theory and practic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Web (Responsive), Mobile (iOS/Androi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Slack, Trello, Ji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 E-Commerce Platform Redesign</w:t>
      </w:r>
    </w:p>
    <w:p>
      <w:pPr>
        <w:pStyle w:val="BodyText"/>
      </w:pPr>
      <w:r>
        <w:t xml:space="preserve">Redesigned the user interface of a local e-commerce platform in Sri Lanka Colombo, focusing on improving navigation and checkout processes. The redesign led to a 25% increase in conversion rates.</w:t>
      </w:r>
    </w:p>
    <w:p>
      <w:pPr>
        <w:pStyle w:val="BodyText"/>
      </w:pPr>
      <w:r>
        <w:rPr>
          <w:bCs/>
          <w:b/>
        </w:rPr>
        <w:t xml:space="preserve">Project 2: Mobile Banking App for Sri Lankan Users</w:t>
      </w:r>
    </w:p>
    <w:p>
      <w:pPr>
        <w:pStyle w:val="BodyText"/>
      </w:pPr>
      <w:r>
        <w:t xml:space="preserve">Created a user-friendly mobile banking application tailored to the needs of Sri Lanka Colombo's financial sector, incorporating features like biometric authentication and real-time notifications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Your Portfolio Link or "Available upon request"]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Certific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I/UX Fundamentals</w:t>
      </w:r>
      <w:r>
        <w:t xml:space="preserve"> </w:t>
      </w:r>
      <w:r>
        <w:t xml:space="preserve">– [Online Platform], [Year]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ri Lanka UX/UI Designers Association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design meetups and workshops in Colombo, Sri Lanka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 UI Designer in Sri Lanka Colombo</dc:title>
  <dc:creator/>
  <cp:keywords/>
  <dcterms:created xsi:type="dcterms:W3CDTF">2026-07-23T18:16:09Z</dcterms:created>
  <dcterms:modified xsi:type="dcterms:W3CDTF">2026-07-23T18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